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26451225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BC7FEA">
        <w:t>Ju</w:t>
      </w:r>
      <w:r w:rsidR="00F3160E">
        <w:t>ly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C15EB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C15EB6" w:rsidRPr="00096FE9" w:rsidRDefault="00C15EB6" w:rsidP="00C15EB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28C7369E" w:rsidR="00C15EB6" w:rsidRPr="00C15EB6" w:rsidRDefault="00392E1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="0055243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716</w:t>
            </w:r>
          </w:p>
        </w:tc>
        <w:tc>
          <w:tcPr>
            <w:tcW w:w="2160" w:type="dxa"/>
          </w:tcPr>
          <w:p w14:paraId="186F4DF8" w14:textId="4316EE73" w:rsidR="00C15EB6" w:rsidRPr="002A6F50" w:rsidRDefault="00362BA0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7,111</w:t>
            </w:r>
          </w:p>
        </w:tc>
        <w:tc>
          <w:tcPr>
            <w:tcW w:w="1980" w:type="dxa"/>
          </w:tcPr>
          <w:p w14:paraId="71E92A97" w14:textId="5A14A0E2" w:rsidR="00C15EB6" w:rsidRPr="002D4A2C" w:rsidRDefault="00392E1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7,827</w:t>
            </w:r>
          </w:p>
        </w:tc>
      </w:tr>
      <w:bookmarkEnd w:id="1"/>
      <w:tr w:rsidR="00C15EB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475DBFC5" w:rsidR="00C15EB6" w:rsidRPr="00C15EB6" w:rsidRDefault="00552430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2430">
              <w:rPr>
                <w:rFonts w:ascii="Times New Roman" w:hAnsi="Times New Roman" w:cs="Times New Roman"/>
                <w:sz w:val="24"/>
                <w:szCs w:val="24"/>
              </w:rPr>
              <w:t>295,944</w:t>
            </w:r>
          </w:p>
        </w:tc>
        <w:tc>
          <w:tcPr>
            <w:tcW w:w="2160" w:type="dxa"/>
          </w:tcPr>
          <w:p w14:paraId="4D3F8DF1" w14:textId="133A153E" w:rsidR="00C15EB6" w:rsidRPr="002A6F50" w:rsidRDefault="00362BA0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,384</w:t>
            </w:r>
          </w:p>
        </w:tc>
        <w:tc>
          <w:tcPr>
            <w:tcW w:w="1980" w:type="dxa"/>
          </w:tcPr>
          <w:p w14:paraId="292BBD18" w14:textId="646CECB2" w:rsidR="00C15EB6" w:rsidRPr="002D4A2C" w:rsidRDefault="00F36CF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9,328</w:t>
            </w:r>
          </w:p>
        </w:tc>
      </w:tr>
      <w:tr w:rsidR="00C15EB6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334D89FB" w:rsidR="00C15EB6" w:rsidRPr="00C15EB6" w:rsidRDefault="00F3160E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5,787</w:t>
            </w:r>
          </w:p>
        </w:tc>
        <w:tc>
          <w:tcPr>
            <w:tcW w:w="2160" w:type="dxa"/>
          </w:tcPr>
          <w:p w14:paraId="37DF2AF8" w14:textId="4ACCD6A0" w:rsidR="00C15EB6" w:rsidRPr="002A6F50" w:rsidRDefault="00362BA0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,292</w:t>
            </w:r>
          </w:p>
        </w:tc>
        <w:tc>
          <w:tcPr>
            <w:tcW w:w="1980" w:type="dxa"/>
          </w:tcPr>
          <w:p w14:paraId="07802BC9" w14:textId="17565764" w:rsidR="00C15EB6" w:rsidRPr="002D4A2C" w:rsidRDefault="00F36CF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92E1A">
              <w:rPr>
                <w:rFonts w:ascii="Times New Roman" w:hAnsi="Times New Roman" w:cs="Times New Roman"/>
                <w:sz w:val="24"/>
                <w:szCs w:val="24"/>
              </w:rPr>
              <w:t>72,748</w:t>
            </w:r>
          </w:p>
        </w:tc>
      </w:tr>
      <w:tr w:rsidR="00C15EB6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6CAAC3B9" w:rsidR="00C15EB6" w:rsidRPr="00C15EB6" w:rsidRDefault="00F3160E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157</w:t>
            </w:r>
          </w:p>
        </w:tc>
        <w:tc>
          <w:tcPr>
            <w:tcW w:w="2160" w:type="dxa"/>
          </w:tcPr>
          <w:p w14:paraId="7AE69DBF" w14:textId="6EC8C5A9" w:rsidR="00C15EB6" w:rsidRPr="002A6F50" w:rsidRDefault="00362BA0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092</w:t>
            </w:r>
          </w:p>
        </w:tc>
        <w:tc>
          <w:tcPr>
            <w:tcW w:w="1980" w:type="dxa"/>
          </w:tcPr>
          <w:p w14:paraId="7C3E975A" w14:textId="1A61BC77" w:rsidR="00C15EB6" w:rsidRPr="002D4A2C" w:rsidRDefault="00F36CF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,249</w:t>
            </w:r>
          </w:p>
        </w:tc>
      </w:tr>
      <w:tr w:rsidR="00C15EB6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220EAECA" w:rsidR="00C15EB6" w:rsidRPr="00C15EB6" w:rsidRDefault="00392E1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2E1A">
              <w:rPr>
                <w:rFonts w:ascii="Times New Roman" w:hAnsi="Times New Roman" w:cs="Times New Roman"/>
                <w:sz w:val="24"/>
                <w:szCs w:val="24"/>
              </w:rPr>
              <w:t>295,772</w:t>
            </w:r>
          </w:p>
        </w:tc>
        <w:tc>
          <w:tcPr>
            <w:tcW w:w="2160" w:type="dxa"/>
          </w:tcPr>
          <w:p w14:paraId="2B3C15B8" w14:textId="4BE309D8" w:rsidR="00C15EB6" w:rsidRPr="002A6F50" w:rsidRDefault="00362BA0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,727</w:t>
            </w:r>
          </w:p>
        </w:tc>
        <w:tc>
          <w:tcPr>
            <w:tcW w:w="1980" w:type="dxa"/>
          </w:tcPr>
          <w:p w14:paraId="7FDFC607" w14:textId="5753CE9F" w:rsidR="00C15EB6" w:rsidRPr="002D4A2C" w:rsidRDefault="00392E1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9,499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096FE9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C15EB6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A6F50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5EB6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4EADB52D" w:rsidR="00C15EB6" w:rsidRPr="00C15EB6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="00F3160E">
              <w:rPr>
                <w:rFonts w:ascii="Times New Roman" w:hAnsi="Times New Roman" w:cs="Times New Roman"/>
                <w:sz w:val="24"/>
                <w:szCs w:val="24"/>
              </w:rPr>
              <w:t>92,672</w:t>
            </w:r>
          </w:p>
        </w:tc>
        <w:tc>
          <w:tcPr>
            <w:tcW w:w="2160" w:type="dxa"/>
          </w:tcPr>
          <w:p w14:paraId="0530B0D8" w14:textId="6302CCF5" w:rsidR="00C15EB6" w:rsidRPr="002A6F50" w:rsidRDefault="00362BA0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,384</w:t>
            </w:r>
          </w:p>
        </w:tc>
        <w:tc>
          <w:tcPr>
            <w:tcW w:w="1980" w:type="dxa"/>
          </w:tcPr>
          <w:p w14:paraId="43084E0E" w14:textId="189D1803" w:rsidR="00C15EB6" w:rsidRPr="002D4A2C" w:rsidRDefault="00C103C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6,056</w:t>
            </w:r>
          </w:p>
        </w:tc>
      </w:tr>
      <w:tr w:rsidR="00C15EB6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980" w:type="dxa"/>
          </w:tcPr>
          <w:p w14:paraId="3F2EDA48" w14:textId="6268AF11" w:rsidR="00C15EB6" w:rsidRPr="00C15EB6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="00F3160E">
              <w:rPr>
                <w:rFonts w:ascii="Times New Roman" w:hAnsi="Times New Roman" w:cs="Times New Roman"/>
                <w:sz w:val="24"/>
                <w:szCs w:val="24"/>
              </w:rPr>
              <w:t>67,469</w:t>
            </w:r>
          </w:p>
        </w:tc>
        <w:tc>
          <w:tcPr>
            <w:tcW w:w="2160" w:type="dxa"/>
          </w:tcPr>
          <w:p w14:paraId="0378CDAF" w14:textId="46D23228" w:rsidR="00C15EB6" w:rsidRPr="002A6F50" w:rsidRDefault="00362BA0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,783</w:t>
            </w:r>
          </w:p>
        </w:tc>
        <w:tc>
          <w:tcPr>
            <w:tcW w:w="1980" w:type="dxa"/>
          </w:tcPr>
          <w:p w14:paraId="1C802D17" w14:textId="53B14659" w:rsidR="00C15EB6" w:rsidRPr="002D4A2C" w:rsidRDefault="00C103C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5,252</w:t>
            </w:r>
          </w:p>
        </w:tc>
      </w:tr>
      <w:tr w:rsidR="00C15EB6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C15EB6" w:rsidRPr="00096FE9" w:rsidRDefault="00C15EB6" w:rsidP="00C15EB6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</w:t>
            </w:r>
            <w:proofErr w:type="gramStart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13B1771F" w:rsidR="00C15EB6" w:rsidRPr="00C15EB6" w:rsidRDefault="00C15EB6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3160E">
              <w:rPr>
                <w:rFonts w:ascii="Times New Roman" w:hAnsi="Times New Roman" w:cs="Times New Roman"/>
                <w:sz w:val="24"/>
                <w:szCs w:val="24"/>
              </w:rPr>
              <w:t>25,203</w:t>
            </w:r>
          </w:p>
        </w:tc>
        <w:tc>
          <w:tcPr>
            <w:tcW w:w="2160" w:type="dxa"/>
          </w:tcPr>
          <w:p w14:paraId="52BD2673" w14:textId="080DB525" w:rsidR="00C15EB6" w:rsidRPr="002A6F50" w:rsidRDefault="00362BA0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601</w:t>
            </w:r>
          </w:p>
        </w:tc>
        <w:tc>
          <w:tcPr>
            <w:tcW w:w="1980" w:type="dxa"/>
          </w:tcPr>
          <w:p w14:paraId="6CF105B1" w14:textId="3DB2DB9D" w:rsidR="00C15EB6" w:rsidRPr="002D4A2C" w:rsidRDefault="00C103CA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,804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Pr="00096FE9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 w:rsidRPr="00096FE9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48A98494" w:rsidR="00807D4E" w:rsidRPr="00096FE9" w:rsidRDefault="000A24C0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3160E">
              <w:rPr>
                <w:rFonts w:ascii="Times New Roman" w:hAnsi="Times New Roman" w:cs="Times New Roman"/>
                <w:sz w:val="24"/>
                <w:szCs w:val="24"/>
              </w:rPr>
              <w:t>6.9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3E4D63DA" w:rsidR="00807D4E" w:rsidRDefault="00B86589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7.3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5FED34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>
        <w:trPr>
          <w:jc w:val="center"/>
        </w:trPr>
        <w:tc>
          <w:tcPr>
            <w:tcW w:w="4045" w:type="dxa"/>
          </w:tcPr>
          <w:p w14:paraId="1384985B" w14:textId="17695B4E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7370BAF5" w:rsidR="003118F7" w:rsidRPr="00096FE9" w:rsidRDefault="00F3160E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4</w:t>
            </w:r>
          </w:p>
        </w:tc>
        <w:tc>
          <w:tcPr>
            <w:tcW w:w="2160" w:type="dxa"/>
          </w:tcPr>
          <w:p w14:paraId="7D22DFEB" w14:textId="39FC7D9C" w:rsidR="003118F7" w:rsidRPr="003118F7" w:rsidRDefault="002A6F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>
        <w:trPr>
          <w:jc w:val="center"/>
        </w:trPr>
        <w:tc>
          <w:tcPr>
            <w:tcW w:w="4045" w:type="dxa"/>
          </w:tcPr>
          <w:p w14:paraId="7ECECC5C" w14:textId="072466BB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5A76EF57" w:rsidR="003118F7" w:rsidRPr="00096FE9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F3160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5C8815B3" w14:textId="32A910BF" w:rsidR="003118F7" w:rsidRPr="003118F7" w:rsidRDefault="00987C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3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>
        <w:trPr>
          <w:jc w:val="center"/>
        </w:trPr>
        <w:tc>
          <w:tcPr>
            <w:tcW w:w="4045" w:type="dxa"/>
          </w:tcPr>
          <w:p w14:paraId="1432D188" w14:textId="1A85D50D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# of Unfulfilled Program-Based Trip Requests </w:t>
            </w:r>
          </w:p>
        </w:tc>
        <w:tc>
          <w:tcPr>
            <w:tcW w:w="1980" w:type="dxa"/>
          </w:tcPr>
          <w:p w14:paraId="7C9D1D87" w14:textId="505BFFC9" w:rsidR="003118F7" w:rsidRPr="00096FE9" w:rsidRDefault="00C91F13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0" w:type="dxa"/>
          </w:tcPr>
          <w:p w14:paraId="3282BD0E" w14:textId="25B04409" w:rsidR="003118F7" w:rsidRPr="002A6F50" w:rsidRDefault="00362BA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22DB0D46" w:rsidR="003118F7" w:rsidRPr="003118F7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060031B1" w14:textId="7EB2E25E" w:rsidR="003118F7" w:rsidRPr="003118F7" w:rsidRDefault="0065047B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6AEF22B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155D7C85" w:rsidR="009F2D5F" w:rsidRPr="002D4A2C" w:rsidRDefault="00C91F1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,876</w:t>
            </w:r>
          </w:p>
        </w:tc>
        <w:tc>
          <w:tcPr>
            <w:tcW w:w="2362" w:type="dxa"/>
          </w:tcPr>
          <w:p w14:paraId="7BA65904" w14:textId="6FFA69A2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9,552</w:t>
            </w:r>
          </w:p>
        </w:tc>
        <w:tc>
          <w:tcPr>
            <w:tcW w:w="2125" w:type="dxa"/>
          </w:tcPr>
          <w:p w14:paraId="70E542D4" w14:textId="0F460AC1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280963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07346D64" w:rsidR="009F2D5F" w:rsidRPr="002D4A2C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2362" w:type="dxa"/>
            <w:shd w:val="clear" w:color="auto" w:fill="auto"/>
          </w:tcPr>
          <w:p w14:paraId="048D38D7" w14:textId="3F6A87D4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0:</w:t>
            </w:r>
            <w:r w:rsidR="00362B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</w:t>
            </w:r>
          </w:p>
        </w:tc>
        <w:tc>
          <w:tcPr>
            <w:tcW w:w="2125" w:type="dxa"/>
          </w:tcPr>
          <w:p w14:paraId="440C87B0" w14:textId="1B74C98B" w:rsidR="009F2D5F" w:rsidRPr="002D4A2C" w:rsidRDefault="005B1C9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280963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226266B6" w:rsidR="009F2D5F" w:rsidRPr="002D4A2C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0CF9ABCD" w14:textId="19317F9C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B93C87">
        <w:trPr>
          <w:trHeight w:val="242"/>
          <w:jc w:val="center"/>
        </w:trPr>
        <w:tc>
          <w:tcPr>
            <w:tcW w:w="3544" w:type="dxa"/>
          </w:tcPr>
          <w:p w14:paraId="730A1DD2" w14:textId="52892A14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 w:rsidR="00C074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  <w:shd w:val="clear" w:color="auto" w:fill="auto"/>
          </w:tcPr>
          <w:p w14:paraId="6626F3C7" w14:textId="272EF862" w:rsidR="009F2D5F" w:rsidRPr="002D4A2C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1468F27E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42089EC4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44CABA33" w:rsidR="009F2D5F" w:rsidRPr="002D4A2C" w:rsidRDefault="00C91F13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1</w:t>
            </w:r>
          </w:p>
        </w:tc>
        <w:tc>
          <w:tcPr>
            <w:tcW w:w="1980" w:type="dxa"/>
            <w:shd w:val="clear" w:color="auto" w:fill="auto"/>
          </w:tcPr>
          <w:p w14:paraId="4B71C2DA" w14:textId="26551E02" w:rsidR="009F2D5F" w:rsidRPr="002D4A2C" w:rsidRDefault="002A6F5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785" w:type="dxa"/>
          </w:tcPr>
          <w:p w14:paraId="664CF67E" w14:textId="755675F5" w:rsidR="009F2D5F" w:rsidRPr="002D4A2C" w:rsidRDefault="0028096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2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B7C4CFF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A641CA9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79955E12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2205EE1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27098E9D" w:rsidR="00CE69CB" w:rsidRPr="00041757" w:rsidRDefault="00C91F1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9</w:t>
            </w:r>
          </w:p>
        </w:tc>
        <w:tc>
          <w:tcPr>
            <w:tcW w:w="2322" w:type="dxa"/>
          </w:tcPr>
          <w:p w14:paraId="3E389683" w14:textId="308EB575" w:rsidR="00CE69CB" w:rsidRPr="002A6F50" w:rsidRDefault="00362BA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0080A924" w:rsidR="00CE69CB" w:rsidRPr="0082095C" w:rsidRDefault="000A24C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7B88593A" w:rsidR="00CE69CB" w:rsidRPr="002A6F50" w:rsidRDefault="002A6F5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82095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0A24C0" w:rsidRPr="002D4A2C" w14:paraId="54149E87" w14:textId="77777777" w:rsidTr="00B93C87">
        <w:trPr>
          <w:jc w:val="center"/>
        </w:trPr>
        <w:tc>
          <w:tcPr>
            <w:tcW w:w="3677" w:type="dxa"/>
          </w:tcPr>
          <w:p w14:paraId="12651E22" w14:textId="44FC09F6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4C41C72E" w14:textId="7FC3829B" w:rsidR="000A24C0" w:rsidRPr="000A24C0" w:rsidRDefault="00C91F1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25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274EA8D8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8.90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0A24C0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416EB5A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5040F1D5" w14:textId="17823EE9" w:rsidR="000A24C0" w:rsidRPr="000A24C0" w:rsidRDefault="00C91F1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32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6EFE4C98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280963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25FEC84B" w:rsidR="009B6207" w:rsidRDefault="00D97B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4.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77E569F0" w14:textId="53950201" w:rsidR="009B6207" w:rsidRDefault="00070CA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8.5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5C1BCC0B" w:rsidR="009B6207" w:rsidRPr="002D4A2C" w:rsidRDefault="0068511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4C3DE734">
            <wp:extent cx="6267450" cy="4385310"/>
            <wp:effectExtent l="0" t="0" r="0" b="0"/>
            <wp:docPr id="3" name="Chart 3" descr="MART&#10;Other: 0.28%&#10;Vendor Early Arrival: 0.42%&#10;Vendor No Show: 19.75%&#10;Positive Feedback: 0.14%&#10;Member Behavior (Including member no show): 5.50%&#10;Wheelchair Securement Complaints: 0.56%&#10;Broker Complaints: 0.14%&#10;Call Center Staff Complaints: 0.00%&#10;Dispatch Complaints: 1.27%&#10;Missed Appointments Complaints: 22.14%&#10;On-Time Performance (OTP) Complaints: 34.41%&#10;Driver Complaints: 11.14%&#10;Vehicle Complaints: 4.2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2D647096">
            <wp:extent cx="6248400" cy="4199890"/>
            <wp:effectExtent l="0" t="0" r="0" b="0"/>
            <wp:docPr id="2" name="Chart 2" descr="GATRA:&#10;Other: 0.00%&#10;Vendor Early Arrival: 0.00%&#10;Vendor No Show: 23.16%&#10;Positive Feedback: 0.00%&#10;Member Behavior (Including Member No-Show): 0.00%&#10;Wheelchair Securement Complaints: 0.00%&#10;Broker Complaints: 0.00%&#10;Call Center Staff Complaints: 1.05%&#10;Dispatch Complaints: 4.21%&#10;Missed Appointment Complaints: 5.26%&#10;On-Time Performance Complaints: 46.32%&#10;Driver Complaints: 15.79%&#10;Vehicle Complaints: 4.21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24829B" w14:textId="77777777" w:rsidR="00A31AA8" w:rsidRDefault="00A31AA8" w:rsidP="00F6563C">
      <w:pPr>
        <w:spacing w:after="0" w:line="240" w:lineRule="auto"/>
      </w:pPr>
      <w:r>
        <w:separator/>
      </w:r>
    </w:p>
  </w:endnote>
  <w:endnote w:type="continuationSeparator" w:id="0">
    <w:p w14:paraId="43E3B850" w14:textId="77777777" w:rsidR="00A31AA8" w:rsidRDefault="00A31AA8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60992B" w14:textId="77777777" w:rsidR="00A31AA8" w:rsidRDefault="00A31AA8" w:rsidP="00F6563C">
      <w:pPr>
        <w:spacing w:after="0" w:line="240" w:lineRule="auto"/>
      </w:pPr>
      <w:r>
        <w:separator/>
      </w:r>
    </w:p>
  </w:footnote>
  <w:footnote w:type="continuationSeparator" w:id="0">
    <w:p w14:paraId="1B182922" w14:textId="77777777" w:rsidR="00A31AA8" w:rsidRDefault="00A31AA8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11871894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68511A">
        <w:rPr>
          <w:rFonts w:ascii="Times New Roman" w:hAnsi="Times New Roman" w:cs="Times New Roman"/>
          <w:sz w:val="18"/>
          <w:szCs w:val="18"/>
        </w:rPr>
        <w:t>94.18</w:t>
      </w:r>
      <w:r w:rsidR="00550539" w:rsidRPr="00014C24">
        <w:rPr>
          <w:rFonts w:ascii="Times New Roman" w:hAnsi="Times New Roman" w:cs="Times New Roman"/>
          <w:sz w:val="18"/>
          <w:szCs w:val="18"/>
        </w:rPr>
        <w:t>% and 9</w:t>
      </w:r>
      <w:r w:rsidR="00C744AB">
        <w:rPr>
          <w:rFonts w:ascii="Times New Roman" w:hAnsi="Times New Roman" w:cs="Times New Roman"/>
          <w:sz w:val="18"/>
          <w:szCs w:val="18"/>
        </w:rPr>
        <w:t>8.51</w:t>
      </w:r>
      <w:r w:rsidR="001E78B0">
        <w:rPr>
          <w:rFonts w:ascii="Times New Roman" w:hAnsi="Times New Roman" w:cs="Times New Roman"/>
          <w:sz w:val="18"/>
          <w:szCs w:val="18"/>
        </w:rPr>
        <w:t>%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391ED572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68511A" w:rsidRPr="0068511A">
        <w:rPr>
          <w:rFonts w:ascii="Times New Roman" w:hAnsi="Times New Roman" w:cs="Times New Roman"/>
          <w:sz w:val="18"/>
          <w:szCs w:val="18"/>
        </w:rPr>
        <w:t>Did you feel safe in the way your wheelchair or mobility device was secured</w:t>
      </w:r>
      <w:r w:rsidR="00C513A2" w:rsidRPr="00014C24">
        <w:rPr>
          <w:rFonts w:ascii="Times New Roman" w:hAnsi="Times New Roman" w:cs="Times New Roman"/>
          <w:sz w:val="18"/>
          <w:szCs w:val="18"/>
        </w:rPr>
        <w:t>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68511A">
        <w:rPr>
          <w:rFonts w:ascii="Times New Roman" w:hAnsi="Times New Roman" w:cs="Times New Roman"/>
          <w:sz w:val="18"/>
          <w:szCs w:val="18"/>
        </w:rPr>
        <w:t>100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68511A">
        <w:rPr>
          <w:rFonts w:ascii="Times New Roman" w:hAnsi="Times New Roman" w:cs="Times New Roman"/>
          <w:sz w:val="18"/>
          <w:szCs w:val="18"/>
        </w:rPr>
        <w:t>yes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07B5E"/>
    <w:rsid w:val="00010EAD"/>
    <w:rsid w:val="0001241D"/>
    <w:rsid w:val="00012CE9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1379"/>
    <w:rsid w:val="000A24C0"/>
    <w:rsid w:val="000A57AD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7DF"/>
    <w:rsid w:val="000F0DC3"/>
    <w:rsid w:val="000F4E97"/>
    <w:rsid w:val="000F5205"/>
    <w:rsid w:val="000F74C6"/>
    <w:rsid w:val="001002B7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1122"/>
    <w:rsid w:val="00231691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0963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F50"/>
    <w:rsid w:val="002A7213"/>
    <w:rsid w:val="002A7AAD"/>
    <w:rsid w:val="002A7AFA"/>
    <w:rsid w:val="002B266C"/>
    <w:rsid w:val="002B306B"/>
    <w:rsid w:val="002B3771"/>
    <w:rsid w:val="002B4DC7"/>
    <w:rsid w:val="002B4F40"/>
    <w:rsid w:val="002B52F7"/>
    <w:rsid w:val="002B5427"/>
    <w:rsid w:val="002B5F38"/>
    <w:rsid w:val="002B7408"/>
    <w:rsid w:val="002B7AB9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2BA0"/>
    <w:rsid w:val="00364ADF"/>
    <w:rsid w:val="003653C1"/>
    <w:rsid w:val="003658BF"/>
    <w:rsid w:val="00373E74"/>
    <w:rsid w:val="00375589"/>
    <w:rsid w:val="0037594D"/>
    <w:rsid w:val="00380112"/>
    <w:rsid w:val="00383857"/>
    <w:rsid w:val="00385DD0"/>
    <w:rsid w:val="003864C5"/>
    <w:rsid w:val="00392E1A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402A3A"/>
    <w:rsid w:val="00403AC1"/>
    <w:rsid w:val="00403DDF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2E"/>
    <w:rsid w:val="00442ABD"/>
    <w:rsid w:val="004456A1"/>
    <w:rsid w:val="00445EB7"/>
    <w:rsid w:val="00452385"/>
    <w:rsid w:val="00453953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39F3"/>
    <w:rsid w:val="004A5219"/>
    <w:rsid w:val="004B3B01"/>
    <w:rsid w:val="004B6F64"/>
    <w:rsid w:val="004C3D85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2430"/>
    <w:rsid w:val="005577C3"/>
    <w:rsid w:val="00561B8B"/>
    <w:rsid w:val="00562A2A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E0031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62C0"/>
    <w:rsid w:val="00606E64"/>
    <w:rsid w:val="00607935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11A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3B47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4C2"/>
    <w:rsid w:val="006F35A9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63979"/>
    <w:rsid w:val="00763E8B"/>
    <w:rsid w:val="00764477"/>
    <w:rsid w:val="007660CE"/>
    <w:rsid w:val="0076762E"/>
    <w:rsid w:val="00772055"/>
    <w:rsid w:val="00774191"/>
    <w:rsid w:val="007743A8"/>
    <w:rsid w:val="00777CB2"/>
    <w:rsid w:val="0078185A"/>
    <w:rsid w:val="007908F8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319A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B7693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8F5B20"/>
    <w:rsid w:val="008F7821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32"/>
    <w:rsid w:val="00921074"/>
    <w:rsid w:val="00923DB4"/>
    <w:rsid w:val="00925587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109E"/>
    <w:rsid w:val="00946F1F"/>
    <w:rsid w:val="00947B5A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87C50"/>
    <w:rsid w:val="00991D72"/>
    <w:rsid w:val="009A0F93"/>
    <w:rsid w:val="009A6295"/>
    <w:rsid w:val="009B233F"/>
    <w:rsid w:val="009B394A"/>
    <w:rsid w:val="009B6207"/>
    <w:rsid w:val="009C0041"/>
    <w:rsid w:val="009C2FED"/>
    <w:rsid w:val="009C4F23"/>
    <w:rsid w:val="009C5732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1AA8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59DC"/>
    <w:rsid w:val="00A67759"/>
    <w:rsid w:val="00A67A66"/>
    <w:rsid w:val="00A70160"/>
    <w:rsid w:val="00A74640"/>
    <w:rsid w:val="00A80BF2"/>
    <w:rsid w:val="00A821EF"/>
    <w:rsid w:val="00A865D2"/>
    <w:rsid w:val="00A87E40"/>
    <w:rsid w:val="00A95BAC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589"/>
    <w:rsid w:val="00B8692C"/>
    <w:rsid w:val="00B93033"/>
    <w:rsid w:val="00B93C87"/>
    <w:rsid w:val="00B97204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744AB"/>
    <w:rsid w:val="00C74954"/>
    <w:rsid w:val="00C751DA"/>
    <w:rsid w:val="00C7630F"/>
    <w:rsid w:val="00C76FE0"/>
    <w:rsid w:val="00C77F0F"/>
    <w:rsid w:val="00C80C92"/>
    <w:rsid w:val="00C82431"/>
    <w:rsid w:val="00C851CF"/>
    <w:rsid w:val="00C91F13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4992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165CC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1ED"/>
    <w:rsid w:val="00E84774"/>
    <w:rsid w:val="00E85F7F"/>
    <w:rsid w:val="00E93B8E"/>
    <w:rsid w:val="00E9503B"/>
    <w:rsid w:val="00EA2289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145D"/>
    <w:rsid w:val="00EC43D4"/>
    <w:rsid w:val="00EC5AD8"/>
    <w:rsid w:val="00ED0497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160E"/>
    <w:rsid w:val="00F320F1"/>
    <w:rsid w:val="00F33CF7"/>
    <w:rsid w:val="00F350ED"/>
    <w:rsid w:val="00F36CF7"/>
    <w:rsid w:val="00F37EEC"/>
    <w:rsid w:val="00F40304"/>
    <w:rsid w:val="00F43C43"/>
    <w:rsid w:val="00F440FA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4.2299999999999997E-2</c:v>
                </c:pt>
                <c:pt idx="1">
                  <c:v>0.1114</c:v>
                </c:pt>
                <c:pt idx="2">
                  <c:v>0.34410000000000002</c:v>
                </c:pt>
                <c:pt idx="3">
                  <c:v>0.22140000000000001</c:v>
                </c:pt>
                <c:pt idx="4">
                  <c:v>1.2699999999999999E-2</c:v>
                </c:pt>
                <c:pt idx="5">
                  <c:v>0</c:v>
                </c:pt>
                <c:pt idx="6">
                  <c:v>1.4E-3</c:v>
                </c:pt>
                <c:pt idx="7">
                  <c:v>5.5999999999999999E-3</c:v>
                </c:pt>
                <c:pt idx="8">
                  <c:v>5.5E-2</c:v>
                </c:pt>
                <c:pt idx="9">
                  <c:v>1.4E-3</c:v>
                </c:pt>
                <c:pt idx="10">
                  <c:v>0.19750000000000001</c:v>
                </c:pt>
                <c:pt idx="11">
                  <c:v>4.1999999999999997E-3</c:v>
                </c:pt>
                <c:pt idx="12">
                  <c:v>2.8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4.2099999999999999E-2</c:v>
                </c:pt>
                <c:pt idx="1">
                  <c:v>0.15790000000000001</c:v>
                </c:pt>
                <c:pt idx="2">
                  <c:v>0.4632</c:v>
                </c:pt>
                <c:pt idx="3">
                  <c:v>5.2600000000000001E-2</c:v>
                </c:pt>
                <c:pt idx="4">
                  <c:v>4.2099999999999999E-2</c:v>
                </c:pt>
                <c:pt idx="5" formatCode="0%">
                  <c:v>1.0500000000000001E-2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0.2316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44</Words>
  <Characters>1547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4-09-03T13:01:00Z</dcterms:created>
  <dcterms:modified xsi:type="dcterms:W3CDTF">2024-09-03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